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454b72e - propuesta-reference.docx - Wed, 22 Jan 2025 15:30:41 -0500</w:t>
      </w:r>
    </w:p>
    <w:p>
      <w:pPr>
        <w:pStyle w:val="BodyText"/>
      </w:pPr>
      <w:r>
        <w:t xml:space="preserve">Versiones Anteriores</w:t>
      </w:r>
    </w:p>
    <w:p>
      <w:pPr>
        <w:pStyle w:val="BodyText"/>
      </w:pPr>
      <w:r>
        <w:t xml:space="preserve">1.c1d5fa2 - Compilación para entrega - Tue, 21 Jan 2025 23:17:11 +0000</w:t>
      </w:r>
    </w:p>
    <w:p>
      <w:pPr>
        <w:pStyle w:val="BodyText"/>
      </w:pPr>
      <w:r>
        <w:t xml:space="preserve">1.79808c9 - Compilación para entrega - Tue, 21 Jan 2025 23:07:32 +0000</w:t>
      </w:r>
    </w:p>
    <w:p>
      <w:pPr>
        <w:pStyle w:val="BodyText"/>
      </w:pPr>
      <w:r>
        <w:t xml:space="preserve">1.c1206fd - Compilación para entrega - Tue, 21 Jan 2025 23:06:28 +0000</w:t>
      </w:r>
    </w:p>
    <w:p>
      <w:pPr>
        <w:pStyle w:val="BodyText"/>
      </w:pPr>
      <w:r>
        <w:t xml:space="preserve">1.42a666d - Compilación para entrega - Tue, 21 Jan 2025 23:00:48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6400800" cy="2211185"/>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sacciones registro de órdenes (servicio Ordenes en este informe). Fuente: personal TI de Trii.co,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0:31:50Z</dcterms:created>
  <dcterms:modified xsi:type="dcterms:W3CDTF">2025-01-22T2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